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BodyText"/>
        <w:rPr>
          <w:b/>
          <w:bCs/>
          <w:color w:val="FF0000"/>
          <w:highlight w:val="yellow"/>
        </w:rPr>
      </w:pPr>
    </w:p>
    <w:p w14:paraId="2DE7C517" w14:textId="70605FD7"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BodyText"/>
            </w:pPr>
            <w:r>
              <w:t>Apple</w:t>
            </w:r>
          </w:p>
        </w:tc>
        <w:tc>
          <w:tcPr>
            <w:tcW w:w="3210" w:type="dxa"/>
          </w:tcPr>
          <w:p w14:paraId="7E0270CF" w14:textId="6DEB1CCF" w:rsidR="007F09DA" w:rsidRPr="0047642A" w:rsidRDefault="00B13829" w:rsidP="003267A6">
            <w:pPr>
              <w:pStyle w:val="BodyText"/>
            </w:pPr>
            <w:r>
              <w:t>Peng Cheng</w:t>
            </w:r>
          </w:p>
        </w:tc>
        <w:tc>
          <w:tcPr>
            <w:tcW w:w="3210" w:type="dxa"/>
          </w:tcPr>
          <w:p w14:paraId="3EAEABA9" w14:textId="4A679BA0" w:rsidR="007F09DA" w:rsidRPr="0047642A" w:rsidRDefault="00B13829" w:rsidP="003267A6">
            <w:pPr>
              <w:pStyle w:val="BodyText"/>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BodyText"/>
            </w:pPr>
            <w:r>
              <w:t>Nokia</w:t>
            </w:r>
          </w:p>
        </w:tc>
        <w:tc>
          <w:tcPr>
            <w:tcW w:w="3210" w:type="dxa"/>
          </w:tcPr>
          <w:p w14:paraId="26B9EE25" w14:textId="3058BD0D" w:rsidR="007F09DA" w:rsidRPr="0047642A" w:rsidRDefault="001B1EDF" w:rsidP="003267A6">
            <w:pPr>
              <w:pStyle w:val="BodyText"/>
            </w:pPr>
            <w:r>
              <w:t>Jarkko Koskela</w:t>
            </w:r>
          </w:p>
        </w:tc>
        <w:tc>
          <w:tcPr>
            <w:tcW w:w="3210" w:type="dxa"/>
          </w:tcPr>
          <w:p w14:paraId="45F1CB05" w14:textId="7F515274" w:rsidR="007F09DA" w:rsidRPr="0047642A" w:rsidRDefault="001B1EDF" w:rsidP="003267A6">
            <w:pPr>
              <w:pStyle w:val="BodyText"/>
            </w:pPr>
            <w:r>
              <w:t>jarkko.t.koskela@nokia.com</w:t>
            </w: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Heading1"/>
        <w:jc w:val="both"/>
      </w:pPr>
      <w:r>
        <w:lastRenderedPageBreak/>
        <w:t>2</w:t>
      </w:r>
      <w:r w:rsidR="00BB4C68" w:rsidRPr="00C147C3">
        <w:tab/>
      </w:r>
      <w:r w:rsidR="00BB4C68">
        <w:t>Running RRC CR for NES</w:t>
      </w:r>
    </w:p>
    <w:p w14:paraId="5529390B" w14:textId="34593300" w:rsidR="002C747A" w:rsidRDefault="002C747A" w:rsidP="00BB4C68">
      <w:pPr>
        <w:pStyle w:val="BodyText"/>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34F04308" w:rsidR="00D45311" w:rsidRPr="00D45311" w:rsidRDefault="00804641" w:rsidP="00D45311">
            <w:pPr>
              <w:pStyle w:val="BodyText"/>
              <w:keepNext/>
              <w:rPr>
                <w:bCs/>
                <w:lang w:val="en-US"/>
              </w:rPr>
            </w:pPr>
            <w:r>
              <w:rPr>
                <w:bCs/>
                <w:lang w:val="en-US"/>
              </w:rPr>
              <w:t>Apple</w:t>
            </w:r>
          </w:p>
        </w:tc>
        <w:tc>
          <w:tcPr>
            <w:tcW w:w="453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BodyText"/>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BodyText"/>
              <w:keepNext/>
              <w:rPr>
                <w:sz w:val="16"/>
                <w:lang w:eastAsia="sv-SE"/>
              </w:rPr>
            </w:pPr>
          </w:p>
          <w:p w14:paraId="5B78F728" w14:textId="69B7023D" w:rsidR="00EF58FF" w:rsidRDefault="00804641" w:rsidP="00804641">
            <w:pPr>
              <w:pStyle w:val="BodyText"/>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BodyText"/>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3C627088" w:rsidR="00D45311" w:rsidRPr="00D45311" w:rsidRDefault="001B1EDF" w:rsidP="00D45311">
            <w:pPr>
              <w:pStyle w:val="BodyText"/>
              <w:keepNext/>
              <w:rPr>
                <w:bCs/>
                <w:lang w:val="en-US"/>
              </w:rPr>
            </w:pPr>
            <w:r>
              <w:rPr>
                <w:bCs/>
                <w:lang w:val="en-US"/>
              </w:rPr>
              <w:lastRenderedPageBreak/>
              <w:t>Nokia</w:t>
            </w:r>
          </w:p>
        </w:tc>
        <w:tc>
          <w:tcPr>
            <w:tcW w:w="4536" w:type="dxa"/>
          </w:tcPr>
          <w:p w14:paraId="52D10016" w14:textId="316D67AC" w:rsidR="00D45311" w:rsidRPr="001B1EDF" w:rsidRDefault="001B1EDF" w:rsidP="001B1EDF">
            <w:pPr>
              <w:pStyle w:val="BodyText"/>
              <w:keepNext/>
              <w:numPr>
                <w:ilvl w:val="0"/>
                <w:numId w:val="20"/>
              </w:numPr>
              <w:rPr>
                <w:bCs/>
                <w:lang w:val="en-US"/>
              </w:rPr>
            </w:pPr>
            <w:r>
              <w:rPr>
                <w:bCs/>
                <w:lang w:val="en-US"/>
              </w:rPr>
              <w:t>“</w:t>
            </w:r>
            <w:r>
              <w:t>capable of NES cell DTX/DRX</w:t>
            </w:r>
            <w:r>
              <w:t>” – maybe we could refer to UE capability here i.e. “the UE does not support XXX” to be exact and avoid misinterpretation</w:t>
            </w:r>
          </w:p>
          <w:p w14:paraId="331B17D0" w14:textId="77777777" w:rsidR="001B1EDF" w:rsidRPr="001B1EDF" w:rsidRDefault="001B1EDF" w:rsidP="001B1EDF">
            <w:pPr>
              <w:pStyle w:val="BodyText"/>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BodyText"/>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w:t>
            </w:r>
            <w:r>
              <w:rPr>
                <w:rFonts w:eastAsia="MS Mincho"/>
              </w:rPr>
              <w:t xml:space="preserve">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MS Mincho"/>
              </w:rPr>
              <w:t xml:space="preserve">”. </w:t>
            </w:r>
          </w:p>
          <w:p w14:paraId="03788CEE" w14:textId="68ED919E" w:rsidR="002F7711" w:rsidRPr="002F7711" w:rsidRDefault="002F7711" w:rsidP="001B1EDF">
            <w:pPr>
              <w:pStyle w:val="BodyText"/>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w:t>
            </w:r>
            <w:r>
              <w:rPr>
                <w:rFonts w:eastAsia="SimSun"/>
                <w:i/>
                <w:iCs/>
              </w:rPr>
              <w:t xml:space="preserve">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r>
              <w:rPr>
                <w:rFonts w:eastAsia="SimSun"/>
              </w:rPr>
              <w:t>”</w:t>
            </w:r>
          </w:p>
          <w:p w14:paraId="68DBE0F4" w14:textId="77777777" w:rsidR="009A68A8" w:rsidRPr="002F7711" w:rsidRDefault="009A68A8" w:rsidP="001B1EDF">
            <w:pPr>
              <w:pStyle w:val="BodyText"/>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BodyText"/>
              <w:keepNext/>
              <w:numPr>
                <w:ilvl w:val="0"/>
                <w:numId w:val="20"/>
              </w:numPr>
              <w:rPr>
                <w:bCs/>
                <w:lang w:val="en-US"/>
              </w:rPr>
            </w:pPr>
            <w:r>
              <w:rPr>
                <w:bCs/>
              </w:rPr>
              <w:t xml:space="preserve">Instead of adding </w:t>
            </w:r>
            <w:r>
              <w:t>NEScondExecutionCond</w:t>
            </w:r>
            <w:r>
              <w:t xml:space="preserve">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BodyText"/>
              <w:keepNext/>
              <w:numPr>
                <w:ilvl w:val="0"/>
                <w:numId w:val="20"/>
              </w:numPr>
              <w:rPr>
                <w:bCs/>
                <w:lang w:val="en-US"/>
              </w:rPr>
            </w:pP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536" w:type="dxa"/>
          </w:tcPr>
          <w:p w14:paraId="611511AA" w14:textId="77777777" w:rsidR="00D45311" w:rsidRPr="00D45311" w:rsidRDefault="00D45311" w:rsidP="00D45311">
            <w:pPr>
              <w:pStyle w:val="BodyText"/>
              <w:keepNext/>
              <w:rPr>
                <w:bCs/>
                <w:lang w:val="en-US"/>
              </w:rPr>
            </w:pP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528476DA" w14:textId="0EAA7ACD" w:rsidR="00E411EB" w:rsidRPr="0047642A" w:rsidRDefault="00E411EB" w:rsidP="00E411EB">
      <w:pPr>
        <w:pStyle w:val="Heading1"/>
        <w:jc w:val="both"/>
      </w:pPr>
      <w:r>
        <w:t>3</w:t>
      </w:r>
      <w:r w:rsidRPr="0047642A">
        <w:tab/>
      </w:r>
      <w:r>
        <w:t xml:space="preserve">Identified open issues </w:t>
      </w:r>
    </w:p>
    <w:p w14:paraId="0A6E3BEA" w14:textId="2D3C733A" w:rsidR="00DB64DB" w:rsidRDefault="00DB64DB" w:rsidP="00E411EB">
      <w:pPr>
        <w:pStyle w:val="BodyText"/>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Heading2"/>
      </w:pPr>
      <w:r>
        <w:t>3</w:t>
      </w:r>
      <w:r w:rsidRPr="00C147C3">
        <w:t>.</w:t>
      </w:r>
      <w:r>
        <w:t>1</w:t>
      </w:r>
      <w:r w:rsidRPr="00C147C3">
        <w:tab/>
      </w:r>
      <w:r>
        <w:t>CHO agreement implementation in RRC</w:t>
      </w:r>
    </w:p>
    <w:p w14:paraId="565E798F" w14:textId="122D7F40" w:rsidR="00E60AC4" w:rsidRDefault="00E60AC4" w:rsidP="00E60AC4">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Emphasis"/>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BodyText"/>
        <w:spacing w:before="120"/>
        <w:rPr>
          <w:rStyle w:val="Emphasis"/>
          <w:bCs/>
          <w:i w:val="0"/>
          <w:lang w:val="en-US"/>
        </w:rPr>
      </w:pPr>
      <w:r w:rsidRPr="00DD6801">
        <w:rPr>
          <w:rStyle w:val="Emphasis"/>
          <w:bCs/>
          <w:i w:val="0"/>
          <w:lang w:val="en-US"/>
        </w:rPr>
        <w:t xml:space="preserve">Thus, </w:t>
      </w:r>
      <w:r>
        <w:rPr>
          <w:rStyle w:val="Emphasis"/>
          <w:bCs/>
          <w:i w:val="0"/>
          <w:lang w:val="en-US"/>
        </w:rPr>
        <w:t xml:space="preserve">the rapporteur has implemented the TP from [4], which was discussed online and had support from other companies. </w:t>
      </w:r>
      <w:r w:rsidR="009F23D8">
        <w:rPr>
          <w:rStyle w:val="Emphasis"/>
          <w:bCs/>
          <w:i w:val="0"/>
          <w:lang w:val="en-US"/>
        </w:rPr>
        <w:t xml:space="preserve">As per Chair’s guidance please indicate in the table below </w:t>
      </w:r>
      <w:r w:rsidR="009F23D8" w:rsidRPr="009F23D8">
        <w:rPr>
          <w:rStyle w:val="Emphasis"/>
          <w:bCs/>
          <w:i w:val="0"/>
          <w:u w:val="single"/>
          <w:lang w:val="en-US"/>
        </w:rPr>
        <w:t>only if you have a real concern and have identified a serious issue with what has been implemented</w:t>
      </w:r>
      <w:r w:rsidR="009F23D8">
        <w:rPr>
          <w:rStyle w:val="Emphasis"/>
          <w:bCs/>
          <w:i w:val="0"/>
          <w:lang w:val="en-US"/>
        </w:rPr>
        <w:t xml:space="preserve">. </w:t>
      </w:r>
    </w:p>
    <w:p w14:paraId="4657E8CE" w14:textId="358AF36A" w:rsidR="00DD6801" w:rsidRDefault="00DD6801" w:rsidP="00E411EB">
      <w:pPr>
        <w:pStyle w:val="BodyText"/>
        <w:rPr>
          <w:rStyle w:val="Emphasis"/>
          <w:bCs/>
          <w:i w:val="0"/>
          <w:lang w:val="en-US"/>
        </w:rPr>
      </w:pPr>
    </w:p>
    <w:tbl>
      <w:tblPr>
        <w:tblStyle w:val="TableGrid"/>
        <w:tblW w:w="9634" w:type="dxa"/>
        <w:tblLook w:val="04A0" w:firstRow="1" w:lastRow="0" w:firstColumn="1" w:lastColumn="0" w:noHBand="0" w:noVBand="1"/>
      </w:tblPr>
      <w:tblGrid>
        <w:gridCol w:w="1673"/>
        <w:gridCol w:w="7961"/>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BodyText"/>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BodyText"/>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r w:rsidRPr="0078092C">
              <w:t>CondTriggerConfig</w:t>
            </w:r>
            <w:r w:rsidRPr="0078092C">
              <w:t xml:space="preserve"> – this allows maximum flexibiliyt wihtout needing any measId mapping etc..</w:t>
            </w:r>
          </w:p>
        </w:tc>
      </w:tr>
      <w:tr w:rsidR="009F23D8" w:rsidRPr="00C147C3" w14:paraId="51F7147F" w14:textId="77777777" w:rsidTr="00263F63">
        <w:tc>
          <w:tcPr>
            <w:tcW w:w="1673" w:type="dxa"/>
          </w:tcPr>
          <w:p w14:paraId="491AC0E2" w14:textId="77777777" w:rsidR="009F23D8" w:rsidRPr="00C147C3" w:rsidRDefault="009F23D8" w:rsidP="00263F63"/>
        </w:tc>
        <w:tc>
          <w:tcPr>
            <w:tcW w:w="7961" w:type="dxa"/>
          </w:tcPr>
          <w:p w14:paraId="22668488" w14:textId="77777777" w:rsidR="009F23D8" w:rsidRPr="00C147C3" w:rsidRDefault="009F23D8" w:rsidP="00263F63"/>
        </w:tc>
      </w:tr>
      <w:tr w:rsidR="009F23D8" w:rsidRPr="00C147C3" w14:paraId="586B8771" w14:textId="77777777" w:rsidTr="00263F63">
        <w:tc>
          <w:tcPr>
            <w:tcW w:w="1673" w:type="dxa"/>
          </w:tcPr>
          <w:p w14:paraId="0EDA23BB" w14:textId="77777777" w:rsidR="009F23D8" w:rsidRPr="00C147C3" w:rsidRDefault="009F23D8" w:rsidP="00263F63"/>
        </w:tc>
        <w:tc>
          <w:tcPr>
            <w:tcW w:w="7961" w:type="dxa"/>
          </w:tcPr>
          <w:p w14:paraId="61997D5F" w14:textId="77777777" w:rsidR="009F23D8" w:rsidRPr="00C147C3" w:rsidRDefault="009F23D8" w:rsidP="00263F63"/>
        </w:tc>
      </w:tr>
      <w:tr w:rsidR="009F23D8" w:rsidRPr="00C147C3" w14:paraId="1F24DE42" w14:textId="77777777" w:rsidTr="00263F63">
        <w:tc>
          <w:tcPr>
            <w:tcW w:w="1673" w:type="dxa"/>
          </w:tcPr>
          <w:p w14:paraId="3037E367" w14:textId="77777777" w:rsidR="009F23D8" w:rsidRPr="00C147C3" w:rsidRDefault="009F23D8" w:rsidP="00263F63"/>
        </w:tc>
        <w:tc>
          <w:tcPr>
            <w:tcW w:w="7961" w:type="dxa"/>
          </w:tcPr>
          <w:p w14:paraId="6B1BA8BA" w14:textId="77777777" w:rsidR="009F23D8" w:rsidRPr="00C147C3" w:rsidRDefault="009F23D8" w:rsidP="00263F63"/>
        </w:tc>
      </w:tr>
      <w:tr w:rsidR="009F23D8" w:rsidRPr="00C147C3" w14:paraId="744EA8B7" w14:textId="77777777" w:rsidTr="00263F63">
        <w:tc>
          <w:tcPr>
            <w:tcW w:w="1673" w:type="dxa"/>
          </w:tcPr>
          <w:p w14:paraId="646F5906" w14:textId="77777777" w:rsidR="009F23D8" w:rsidRPr="00C147C3" w:rsidRDefault="009F23D8" w:rsidP="00263F63"/>
        </w:tc>
        <w:tc>
          <w:tcPr>
            <w:tcW w:w="7961" w:type="dxa"/>
          </w:tcPr>
          <w:p w14:paraId="1EB72D39" w14:textId="77777777" w:rsidR="009F23D8" w:rsidRPr="00C147C3" w:rsidRDefault="009F23D8" w:rsidP="00263F63"/>
        </w:tc>
      </w:tr>
    </w:tbl>
    <w:p w14:paraId="58A70C74" w14:textId="77777777" w:rsidR="00E60AC4" w:rsidRDefault="00E60AC4" w:rsidP="00E411EB">
      <w:pPr>
        <w:pStyle w:val="BodyText"/>
        <w:rPr>
          <w:rStyle w:val="Emphasis"/>
          <w:b/>
          <w:bCs/>
          <w:i w:val="0"/>
        </w:rPr>
      </w:pPr>
    </w:p>
    <w:p w14:paraId="6E3443E3" w14:textId="7CDB6D70" w:rsidR="00653BD6" w:rsidRPr="00C147C3" w:rsidRDefault="00653BD6" w:rsidP="00653BD6">
      <w:pPr>
        <w:pStyle w:val="Heading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BodyText"/>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BodyText"/>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77777777" w:rsidR="00413580" w:rsidRPr="00C147C3" w:rsidRDefault="00413580" w:rsidP="00263F63"/>
        </w:tc>
        <w:tc>
          <w:tcPr>
            <w:tcW w:w="7961" w:type="dxa"/>
          </w:tcPr>
          <w:p w14:paraId="5172AE86" w14:textId="77777777" w:rsidR="00413580" w:rsidRPr="00C147C3" w:rsidRDefault="00413580" w:rsidP="00263F63"/>
        </w:tc>
      </w:tr>
      <w:tr w:rsidR="00413580" w:rsidRPr="00C147C3" w14:paraId="0510852B" w14:textId="77777777" w:rsidTr="00263F63">
        <w:tc>
          <w:tcPr>
            <w:tcW w:w="1673" w:type="dxa"/>
          </w:tcPr>
          <w:p w14:paraId="4A6A22CA" w14:textId="77777777" w:rsidR="00413580" w:rsidRPr="00C147C3" w:rsidRDefault="00413580" w:rsidP="00263F63"/>
        </w:tc>
        <w:tc>
          <w:tcPr>
            <w:tcW w:w="7961" w:type="dxa"/>
          </w:tcPr>
          <w:p w14:paraId="64C56DC2" w14:textId="77777777" w:rsidR="00413580" w:rsidRPr="00C147C3" w:rsidRDefault="00413580" w:rsidP="00263F63"/>
        </w:tc>
      </w:tr>
      <w:tr w:rsidR="00413580" w:rsidRPr="00C147C3" w14:paraId="7ED17DC6" w14:textId="77777777" w:rsidTr="00263F63">
        <w:tc>
          <w:tcPr>
            <w:tcW w:w="1673" w:type="dxa"/>
          </w:tcPr>
          <w:p w14:paraId="65D1865B" w14:textId="77777777" w:rsidR="00413580" w:rsidRPr="00C147C3" w:rsidRDefault="00413580" w:rsidP="00263F63"/>
        </w:tc>
        <w:tc>
          <w:tcPr>
            <w:tcW w:w="7961" w:type="dxa"/>
          </w:tcPr>
          <w:p w14:paraId="321C32B1" w14:textId="77777777" w:rsidR="00413580" w:rsidRPr="00C147C3" w:rsidRDefault="00413580" w:rsidP="00263F63"/>
        </w:tc>
      </w:tr>
    </w:tbl>
    <w:p w14:paraId="296903BD" w14:textId="77777777" w:rsidR="00E60AC4" w:rsidRPr="00E60AC4" w:rsidRDefault="00E60AC4" w:rsidP="00E411EB">
      <w:pPr>
        <w:pStyle w:val="BodyText"/>
        <w:rPr>
          <w:iCs/>
        </w:rPr>
      </w:pPr>
    </w:p>
    <w:p w14:paraId="636917C5" w14:textId="7E85E503" w:rsidR="00653BD6" w:rsidRPr="00C147C3" w:rsidRDefault="00653BD6" w:rsidP="00653BD6">
      <w:pPr>
        <w:pStyle w:val="Heading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BodyText"/>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BodyText"/>
      </w:pPr>
    </w:p>
    <w:tbl>
      <w:tblPr>
        <w:tblStyle w:val="TableGrid"/>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BodyText"/>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BodyText"/>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156A5F" w:rsidRPr="00C147C3" w14:paraId="5C7765CC" w14:textId="77777777" w:rsidTr="00156A5F">
        <w:tc>
          <w:tcPr>
            <w:tcW w:w="1673" w:type="dxa"/>
          </w:tcPr>
          <w:p w14:paraId="77940B5F" w14:textId="77777777" w:rsidR="00156A5F" w:rsidRPr="00C147C3" w:rsidRDefault="00156A5F" w:rsidP="00F47173"/>
        </w:tc>
        <w:tc>
          <w:tcPr>
            <w:tcW w:w="7961" w:type="dxa"/>
          </w:tcPr>
          <w:p w14:paraId="6225BAAD" w14:textId="77777777" w:rsidR="00156A5F" w:rsidRPr="00C147C3" w:rsidRDefault="00156A5F" w:rsidP="00F47173"/>
        </w:tc>
      </w:tr>
      <w:tr w:rsidR="00156A5F" w:rsidRPr="00C147C3" w14:paraId="1865BFF6" w14:textId="77777777" w:rsidTr="00156A5F">
        <w:tc>
          <w:tcPr>
            <w:tcW w:w="1673" w:type="dxa"/>
          </w:tcPr>
          <w:p w14:paraId="6B8932FA" w14:textId="77777777" w:rsidR="00156A5F" w:rsidRPr="00C147C3" w:rsidRDefault="00156A5F" w:rsidP="00F47173"/>
        </w:tc>
        <w:tc>
          <w:tcPr>
            <w:tcW w:w="7961" w:type="dxa"/>
          </w:tcPr>
          <w:p w14:paraId="7C064A85" w14:textId="77777777" w:rsidR="00156A5F" w:rsidRPr="00C147C3" w:rsidRDefault="00156A5F" w:rsidP="00F47173"/>
        </w:tc>
      </w:tr>
      <w:tr w:rsidR="00156A5F" w:rsidRPr="00C147C3" w14:paraId="1B37C224" w14:textId="77777777" w:rsidTr="00156A5F">
        <w:tc>
          <w:tcPr>
            <w:tcW w:w="1673" w:type="dxa"/>
          </w:tcPr>
          <w:p w14:paraId="12820CB9" w14:textId="77777777" w:rsidR="00156A5F" w:rsidRPr="00C147C3" w:rsidRDefault="00156A5F" w:rsidP="00F47173"/>
        </w:tc>
        <w:tc>
          <w:tcPr>
            <w:tcW w:w="7961" w:type="dxa"/>
          </w:tcPr>
          <w:p w14:paraId="785CCD2A" w14:textId="77777777" w:rsidR="00156A5F" w:rsidRPr="00C147C3" w:rsidRDefault="00156A5F" w:rsidP="00F47173"/>
        </w:tc>
      </w:tr>
      <w:tr w:rsidR="00156A5F" w:rsidRPr="00C147C3" w14:paraId="552D1898" w14:textId="77777777" w:rsidTr="00156A5F">
        <w:tc>
          <w:tcPr>
            <w:tcW w:w="1673" w:type="dxa"/>
          </w:tcPr>
          <w:p w14:paraId="451F988C" w14:textId="77777777" w:rsidR="00156A5F" w:rsidRPr="00C147C3" w:rsidRDefault="00156A5F" w:rsidP="00F47173"/>
        </w:tc>
        <w:tc>
          <w:tcPr>
            <w:tcW w:w="7961" w:type="dxa"/>
          </w:tcPr>
          <w:p w14:paraId="7EC48B9E" w14:textId="77777777" w:rsidR="00156A5F" w:rsidRPr="00C147C3" w:rsidRDefault="00156A5F" w:rsidP="00F47173"/>
        </w:tc>
      </w:tr>
    </w:tbl>
    <w:p w14:paraId="55AFD2FB" w14:textId="77777777" w:rsidR="00E411EB" w:rsidRPr="009A17A1" w:rsidRDefault="00E411EB" w:rsidP="00E411EB">
      <w:pPr>
        <w:pStyle w:val="BodyText"/>
      </w:pPr>
    </w:p>
    <w:p w14:paraId="553DC478" w14:textId="77777777" w:rsidR="00E411EB" w:rsidRPr="009A17A1" w:rsidRDefault="00E411EB" w:rsidP="00E411EB">
      <w:pPr>
        <w:pStyle w:val="BodyText"/>
        <w:rPr>
          <w:rStyle w:val="Emphasis"/>
        </w:rPr>
      </w:pPr>
      <w:r w:rsidRPr="009A17A1">
        <w:rPr>
          <w:i/>
          <w:iCs/>
          <w:highlight w:val="yellow"/>
        </w:rPr>
        <w:t>[Rapporteur’s summary and proposals]</w:t>
      </w: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lastRenderedPageBreak/>
        <w:t>5</w:t>
      </w:r>
      <w:r w:rsidR="003267A6"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0C5C1" w14:textId="77777777" w:rsidR="001C7A16" w:rsidRDefault="001C7A16">
      <w:pPr>
        <w:spacing w:after="0"/>
      </w:pPr>
      <w:r>
        <w:separator/>
      </w:r>
    </w:p>
  </w:endnote>
  <w:endnote w:type="continuationSeparator" w:id="0">
    <w:p w14:paraId="70EAF669" w14:textId="77777777" w:rsidR="001C7A16" w:rsidRDefault="001C7A16">
      <w:pPr>
        <w:spacing w:after="0"/>
      </w:pPr>
      <w:r>
        <w:continuationSeparator/>
      </w:r>
    </w:p>
  </w:endnote>
  <w:endnote w:type="continuationNotice" w:id="1">
    <w:p w14:paraId="5DDA1023" w14:textId="77777777" w:rsidR="001C7A16" w:rsidRDefault="001C7A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683F3" w14:textId="77777777" w:rsidR="001C7A16" w:rsidRDefault="001C7A16">
      <w:pPr>
        <w:spacing w:after="0"/>
      </w:pPr>
      <w:r>
        <w:separator/>
      </w:r>
    </w:p>
  </w:footnote>
  <w:footnote w:type="continuationSeparator" w:id="0">
    <w:p w14:paraId="54FA03E5" w14:textId="77777777" w:rsidR="001C7A16" w:rsidRDefault="001C7A16">
      <w:pPr>
        <w:spacing w:after="0"/>
      </w:pPr>
      <w:r>
        <w:continuationSeparator/>
      </w:r>
    </w:p>
  </w:footnote>
  <w:footnote w:type="continuationNotice" w:id="1">
    <w:p w14:paraId="0515FE95" w14:textId="77777777" w:rsidR="001C7A16" w:rsidRDefault="001C7A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839727486">
    <w:abstractNumId w:val="11"/>
  </w:num>
  <w:num w:numId="2" w16cid:durableId="1359354772">
    <w:abstractNumId w:val="6"/>
  </w:num>
  <w:num w:numId="3" w16cid:durableId="2020816126">
    <w:abstractNumId w:val="12"/>
  </w:num>
  <w:num w:numId="4" w16cid:durableId="1444305963">
    <w:abstractNumId w:val="18"/>
  </w:num>
  <w:num w:numId="5" w16cid:durableId="1935631341">
    <w:abstractNumId w:val="13"/>
  </w:num>
  <w:num w:numId="6" w16cid:durableId="734551908">
    <w:abstractNumId w:val="1"/>
  </w:num>
  <w:num w:numId="7" w16cid:durableId="1874883421">
    <w:abstractNumId w:val="16"/>
  </w:num>
  <w:num w:numId="8" w16cid:durableId="641427667">
    <w:abstractNumId w:val="17"/>
  </w:num>
  <w:num w:numId="9" w16cid:durableId="283276161">
    <w:abstractNumId w:val="2"/>
  </w:num>
  <w:num w:numId="10" w16cid:durableId="880938752">
    <w:abstractNumId w:val="8"/>
  </w:num>
  <w:num w:numId="11" w16cid:durableId="984433794">
    <w:abstractNumId w:val="3"/>
  </w:num>
  <w:num w:numId="12" w16cid:durableId="1026522644">
    <w:abstractNumId w:val="0"/>
  </w:num>
  <w:num w:numId="13" w16cid:durableId="1442191641">
    <w:abstractNumId w:val="19"/>
  </w:num>
  <w:num w:numId="14" w16cid:durableId="796678330">
    <w:abstractNumId w:val="15"/>
  </w:num>
  <w:num w:numId="15" w16cid:durableId="2023243456">
    <w:abstractNumId w:val="4"/>
  </w:num>
  <w:num w:numId="16" w16cid:durableId="499664680">
    <w:abstractNumId w:val="10"/>
  </w:num>
  <w:num w:numId="17" w16cid:durableId="1300765533">
    <w:abstractNumId w:val="5"/>
  </w:num>
  <w:num w:numId="18" w16cid:durableId="1299996657">
    <w:abstractNumId w:val="14"/>
  </w:num>
  <w:num w:numId="19" w16cid:durableId="1067385003">
    <w:abstractNumId w:val="7"/>
  </w:num>
  <w:num w:numId="20" w16cid:durableId="1484469473">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List2"/>
    <w:link w:val="B2Char"/>
    <w:qFormat/>
    <w:rsid w:val="002F7711"/>
    <w:pPr>
      <w:ind w:left="851" w:hanging="284"/>
      <w:contextualSpacing w:val="0"/>
      <w:textAlignment w:val="auto"/>
    </w:pPr>
    <w:rPr>
      <w:sz w:val="22"/>
      <w:szCs w:val="22"/>
    </w:rPr>
  </w:style>
  <w:style w:type="paragraph" w:styleId="List2">
    <w:name w:val="List 2"/>
    <w:basedOn w:val="Normal"/>
    <w:uiPriority w:val="99"/>
    <w:semiHidden/>
    <w:unhideWhenUsed/>
    <w:rsid w:val="002F7711"/>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826</Words>
  <Characters>669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 (Jarkko)</cp:lastModifiedBy>
  <cp:revision>4</cp:revision>
  <dcterms:created xsi:type="dcterms:W3CDTF">2023-10-23T11:01:00Z</dcterms:created>
  <dcterms:modified xsi:type="dcterms:W3CDTF">2023-10-2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